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4EE3" w:rsidRPr="00D64EE3" w:rsidRDefault="00D64EE3" w:rsidP="00D64EE3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D64EE3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Creative Clubs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4318000" cy="3251200"/>
            <wp:effectExtent l="19050" t="0" r="6350" b="0"/>
            <wp:docPr id="1" name="Picture 1" descr="wire 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re bu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he project employs qualified artists to lead 2 hour workshops on Saturday mornings for children between the age of 8-11 together with 2 hour weekly evening workshops for children between 11 and 15 years old. The project provides a creative outlet for young people, enhancing their skills and introducing them to produce work in a community setting, thus inducing pride in their surroundings and responsibility for their environment. Apart from introduction to a wide variety of creative activities they have been involved in the creation of artwork which has been on public display.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he main aims of the project are to:-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Break down barriers between young people and adults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o foster community spirit and reduce anti-social behaviour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o encourage pride and care of the environment</w:t>
      </w:r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lastRenderedPageBreak/>
        <w:t xml:space="preserve">To increase skills leading to increased self-esteem and </w:t>
      </w:r>
      <w:proofErr w:type="gramStart"/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aspirations</w:t>
      </w:r>
      <w:proofErr w:type="gramEnd"/>
    </w:p>
    <w:p w:rsidR="00D64EE3" w:rsidRPr="00D64EE3" w:rsidRDefault="00D64EE3" w:rsidP="00D64EE3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64EE3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he children had the opportunity to try collage, graffiti art, model landscapes, street dance, wire sculpture, drama, re-cycled clothing and work in clay. 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UyMbA0MDcwNTWzMDNW0lEKTi0uzszPAykwrAUA8YKyQCwAAAA="/>
  </w:docVars>
  <w:rsids>
    <w:rsidRoot w:val="00D64EE3"/>
    <w:rsid w:val="000E450D"/>
    <w:rsid w:val="001F0B48"/>
    <w:rsid w:val="0029595F"/>
    <w:rsid w:val="003A72AB"/>
    <w:rsid w:val="00497396"/>
    <w:rsid w:val="00914EEA"/>
    <w:rsid w:val="00970308"/>
    <w:rsid w:val="00B754AA"/>
    <w:rsid w:val="00CE5416"/>
    <w:rsid w:val="00D64EE3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D64EE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4EE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64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EE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1</cp:revision>
  <dcterms:created xsi:type="dcterms:W3CDTF">2020-05-29T15:48:00Z</dcterms:created>
  <dcterms:modified xsi:type="dcterms:W3CDTF">2020-05-29T15:49:00Z</dcterms:modified>
</cp:coreProperties>
</file>